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the Position of Academic Researcher in United States New York City</w:t>
      </w:r>
    </w:p>
    <w:bookmarkEnd w:id="20"/>
    <w:p>
      <w:pPr>
        <w:pStyle w:val="BodyText"/>
      </w:pPr>
      <w:r>
        <w:t xml:space="preserve">September 26, 2023</w:t>
      </w:r>
    </w:p>
    <w:p>
      <w:pPr>
        <w:pStyle w:val="BodyText"/>
      </w:pPr>
      <w:r>
        <w:t xml:space="preserve">Dr. Evelyn Thompson</w:t>
      </w:r>
      <w:r>
        <w:br/>
      </w:r>
      <w:r>
        <w:t xml:space="preserve">Scholarship Committee Chair</w:t>
      </w:r>
      <w:r>
        <w:br/>
      </w:r>
      <w:r>
        <w:t xml:space="preserve">Global Research Foundation</w:t>
      </w:r>
      <w:r>
        <w:br/>
      </w:r>
      <w:r>
        <w:t xml:space="preserve">55 Fifth Avenue, Suite 1001</w:t>
      </w:r>
      <w:r>
        <w:br/>
      </w:r>
      <w:r>
        <w:t xml:space="preserve">New York, NY 10011</w:t>
      </w:r>
    </w:p>
    <w:bookmarkStart w:id="21" w:name="Xe1a8205c7d675ca63676e81dc01030d03e036b8"/>
    <w:p>
      <w:pPr>
        <w:pStyle w:val="Heading2"/>
      </w:pPr>
      <w:r>
        <w:t xml:space="preserve">Subject: Comprehensive Scholarship Application for Academic Researcher Position in United States New York City</w:t>
      </w:r>
    </w:p>
    <w:bookmarkEnd w:id="21"/>
    <w:p>
      <w:pPr>
        <w:pStyle w:val="FirstParagraph"/>
      </w:pPr>
      <w:r>
        <w:t xml:space="preserve">Dear Dr. Thompson and Esteemed Members of the Scholarship Committee,</w:t>
      </w:r>
    </w:p>
    <w:p>
      <w:pPr>
        <w:pStyle w:val="BodyText"/>
      </w:pPr>
      <w:r>
        <w:t xml:space="preserve">It is with profound enthusiasm and meticulous preparation that I submit my application for the prestigious Academic Researcher Scholarship, designed to advance scholarly excellence within United States New York City. As a dedicated scholar with five years of intensive research experience spanning computational biology and urban sustainability, I have meticulously crafted this Scholarship Application Letter to articulate how this opportunity aligns with my professional trajectory and the transformative potential of academic research in New York City.</w:t>
      </w:r>
    </w:p>
    <w:p>
      <w:pPr>
        <w:pStyle w:val="BodyText"/>
      </w:pPr>
      <w:r>
        <w:t xml:space="preserve">My academic journey began at Columbia University, where I earned my M.S. in Environmental Science with honors (GPA: 3.9/4.0), followed by a Ph.D. in Computational Biology from NYU Tandon School of Engineering, completed with distinction in May 2023. My doctoral research, "AI-Driven Urban Ecosystem Modeling for Climate Resilience," was funded by the National Science Foundation (NSF) and positioned me at the intersection of data science and metropolitan sustainability—precisely where United States New York City's academic ecosystem demands innovative solutions. During my doctoral studies, I collaborated with the NYC Department of Environmental Protection on predictive modeling for green infrastructure deployment, a project that directly connected my work to the city's Climate Action Plan 2050 goals.</w:t>
      </w:r>
    </w:p>
    <w:p>
      <w:pPr>
        <w:pStyle w:val="BodyText"/>
      </w:pPr>
      <w:r>
        <w:t xml:space="preserve">What compels me to pursue this Scholarship Application is not merely financial support but the strategic alignment between my research vision and New York City's unique academic landscape. The city serves as an unparalleled living laboratory for urban research—home to 17 National Institutes of Health (NIH) centers, 45+ research universities, and institutions like the Earth Institute at Columbia that pioneer interdisciplinary solutions for global challenges. My proposed postdoctoral project, "Neural Network Frameworks for Real-Time Urban Heat Island Mitigation," will leverage NYC's dense sensor networks and climate data repositories to develop scalable interventions for vulnerable communities in the Bronx and Queens—areas disproportionately affected by climate change. This work directly addresses Mayor Eric Adams' "NYC Environmental Justice Plan" while advancing computational methodologies applicable to global cities.</w:t>
      </w:r>
    </w:p>
    <w:p>
      <w:pPr>
        <w:pStyle w:val="BodyText"/>
      </w:pPr>
      <w:r>
        <w:t xml:space="preserve">My research methodology uniquely integrates machine learning with socio-ecological fieldwork, a fusion critical to effective urban policy-making in New York City. In my doctoral thesis, I developed an open-source framework (published in</w:t>
      </w:r>
      <w:r>
        <w:t xml:space="preserve"> </w:t>
      </w:r>
      <w:r>
        <w:rPr>
          <w:iCs/>
          <w:i/>
        </w:rPr>
        <w:t xml:space="preserve">Environmental Modelling &amp; Software</w:t>
      </w:r>
      <w:r>
        <w:t xml:space="preserve">, 2023) that reduced predictive error margins by 34% compared to existing models when tested against NYC's Central Park weather station data. This achievement earned me the "Innovator of the Year" award from NYU's Center for Urban Science and Progress (CUSP). I now seek to expand this work through a multi-institutional partnership between CUSP, The New York Academy of Sciences, and community organizations like Queens Community House—precisely the collaborative ecosystem fostered by your scholarship program in United States New York City.</w:t>
      </w:r>
    </w:p>
    <w:p>
      <w:pPr>
        <w:pStyle w:val="BodyText"/>
      </w:pPr>
      <w:r>
        <w:t xml:space="preserve">Financial sustainability is paramount for sustained academic impact. While I have secured partial funding from NYU's Office of Postdoctoral Affairs, this Scholarship Application would provide critical resources to: (1) Acquire high-performance computing access at the NYC Academic Technology Services Center, (2) Support fieldwork in 30+ community garden sites across Brooklyn and Manhattan, and (3) Facilitate monthly knowledge exchange workshops with NYC Parks Department planners. Without these resources, I would be limited to purely theoretical modeling—unable to generate the ground-truth data essential for policy-relevant outcomes. Your investment would directly translate into actionable urban resilience tools deployed within 18 months.</w:t>
      </w:r>
    </w:p>
    <w:p>
      <w:pPr>
        <w:pStyle w:val="BodyText"/>
      </w:pPr>
      <w:r>
        <w:t xml:space="preserve">My commitment to New York City extends beyond research metrics. I have volunteered as a STEM mentor at the Bronx Academy of Arts and Dance since 2020, developing curriculum on environmental data literacy for high school students in underserved communities. This work revealed how academic research can catalyze civic engagement—inspiring my current project to co-design heat-mitigation strategies with community-led climate action groups. I believe this scholarship would empower me to scale such partnerships across NYC's boroughs, embodying the "research for public good" ethos central to United States New York City's academic identity.</w:t>
      </w:r>
    </w:p>
    <w:p>
      <w:pPr>
        <w:pStyle w:val="BodyText"/>
      </w:pPr>
      <w:r>
        <w:t xml:space="preserve">Furthermore, this Scholarship Application represents a strategic convergence of my expertise and the city's urgent needs. As noted in your 2023 research priorities document, "Urban Sustainability Through Computational Innovation" remains a top focus for NYC-based scholarship initiatives. My project directly responds to this priority by advancing methodologies for climate adaptation that are both technically rigorous and socially embedded—exactly the kind of work that distinguishes New York City as a global hub for urban academic excellence. I am particularly eager to collaborate with Dr. Marcus Chen at CUSP, whose 2022 paper on "Spatial AI in Public Health" aligns with my proposed framework.</w:t>
      </w:r>
    </w:p>
    <w:p>
      <w:pPr>
        <w:pStyle w:val="BodyText"/>
      </w:pPr>
      <w:r>
        <w:t xml:space="preserve">Looking ahead, this scholarship would position me to transition into a faculty role at the City University of New York (CUNY), where I plan to establish the Urban Data Equity Lab—a space for community-university co-creation of climate solutions. My long-term vision includes developing an open-access urban research platform accessible to all NYC public school districts, ensuring academic insights directly serve educational and civic infrastructure. This mission resonates deeply with your foundation's commitment to "research that transforms communities," a principle I have championed throughout my career in United States New York City.</w:t>
      </w:r>
    </w:p>
    <w:p>
      <w:pPr>
        <w:pStyle w:val="BodyText"/>
      </w:pPr>
      <w:r>
        <w:t xml:space="preserve">I am prepared to immediately contribute as an Academic Researcher within the NYC academic ecosystem, leveraging existing relationships with the NYC Mayor's Office of Climate and Environmental Justice and the Urban Land Institute. My resume, attached with this application, details peer-reviewed publications (including 5 first-author articles in journals like</w:t>
      </w:r>
      <w:r>
        <w:t xml:space="preserve"> </w:t>
      </w:r>
      <w:r>
        <w:rPr>
          <w:iCs/>
          <w:i/>
        </w:rPr>
        <w:t xml:space="preserve">Environmental Science &amp; Technology</w:t>
      </w:r>
      <w:r>
        <w:t xml:space="preserve">), conference presentations at the American Geophysical Union meeting in New York City last December, and letters of support from Dr. Jane Flores (Director of CUSP) and Dr. Aris Thorne (NYC Department of Environmental Protection).</w:t>
      </w:r>
    </w:p>
    <w:p>
      <w:pPr>
        <w:pStyle w:val="BodyText"/>
      </w:pPr>
      <w:r>
        <w:t xml:space="preserve">In closing, this Scholarship Application Letter is not merely an application—it is a covenant with the future of New York City as a model for sustainable urban living. I have dedicated my career to transforming data into actionable resilience, and with your support, I will ensure that academic research in United States New York City remains at the vanguard of global innovation. Thank you for considering my proposal; I welcome the opportunity to discuss how my work aligns with your mission during an interview at your convenience.</w:t>
      </w:r>
    </w:p>
    <w:p>
      <w:pPr>
        <w:pStyle w:val="BodyText"/>
      </w:pPr>
      <w:r>
        <w:t xml:space="preserve">Sincerely,</w:t>
      </w:r>
    </w:p>
    <w:p>
      <w:pPr>
        <w:pStyle w:val="BodyText"/>
      </w:pPr>
      <w:r>
        <w:t xml:space="preserve">Dr. Alexander Finch</w:t>
      </w:r>
    </w:p>
    <w:p>
      <w:pPr>
        <w:pStyle w:val="BodyText"/>
      </w:pPr>
      <w:r>
        <w:t xml:space="preserve">Ph.D., Computational Biology (NYU Tandon)</w:t>
      </w:r>
    </w:p>
    <w:p>
      <w:pPr>
        <w:pStyle w:val="BodyText"/>
      </w:pPr>
      <w:r>
        <w:t xml:space="preserve">M.S., Environmental Science (Columbia University)</w:t>
      </w:r>
    </w:p>
    <w:p>
      <w:pPr>
        <w:pStyle w:val="BodyText"/>
      </w:pPr>
      <w:r>
        <w:t xml:space="preserve">Email: a.finch@nyu.edu | Phone: (212) 555-0198</w:t>
      </w:r>
    </w:p>
    <w:p>
      <w:pPr>
        <w:pStyle w:val="BodyText"/>
      </w:pPr>
      <w:r>
        <w:t xml:space="preserve">Note on Scholarship Alignment:</w:t>
      </w:r>
    </w:p>
    <w:p>
      <w:pPr>
        <w:numPr>
          <w:ilvl w:val="0"/>
          <w:numId w:val="1001"/>
        </w:numPr>
        <w:pStyle w:val="Compact"/>
      </w:pPr>
      <w:r>
        <w:rPr>
          <w:bCs/>
          <w:b/>
        </w:rPr>
        <w:t xml:space="preserve">Academic Researcher</w:t>
      </w:r>
      <w:r>
        <w:t xml:space="preserve">: This scholarship specifically seeks to elevate emerging researchers like myself who bridge computational science and urban policy.</w:t>
      </w:r>
    </w:p>
    <w:p>
      <w:pPr>
        <w:numPr>
          <w:ilvl w:val="0"/>
          <w:numId w:val="1001"/>
        </w:numPr>
        <w:pStyle w:val="Compact"/>
      </w:pPr>
      <w:r>
        <w:rPr>
          <w:bCs/>
          <w:b/>
        </w:rPr>
        <w:t xml:space="preserve">United States New York City</w:t>
      </w:r>
      <w:r>
        <w:t xml:space="preserve">: The project's focus on NYC's unique environmental challenges and academic infrastructure is non-negotiable for impact.</w:t>
      </w:r>
    </w:p>
    <w:p>
      <w:pPr>
        <w:numPr>
          <w:ilvl w:val="0"/>
          <w:numId w:val="1001"/>
        </w:numPr>
        <w:pStyle w:val="Compact"/>
      </w:pPr>
      <w:r>
        <w:rPr>
          <w:bCs/>
          <w:b/>
        </w:rPr>
        <w:t xml:space="preserve">Scholarship Application Letter</w:t>
      </w:r>
      <w:r>
        <w:t xml:space="preserve">: This document details the precise alignment between my research vision and the scholarship's mission to advance city-led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5T02:35:32Z</dcterms:created>
  <dcterms:modified xsi:type="dcterms:W3CDTF">2026-07-25T02:35:32Z</dcterms:modified>
</cp:coreProperties>
</file>

<file path=docProps/custom.xml><?xml version="1.0" encoding="utf-8"?>
<Properties xmlns="http://schemas.openxmlformats.org/officeDocument/2006/custom-properties" xmlns:vt="http://schemas.openxmlformats.org/officeDocument/2006/docPropsVTypes"/>
</file>